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2880"/>
        <w:gridCol w:w="5241"/>
      </w:tblGrid>
      <w:tr w:rsidR="00334F66" w14:paraId="5B8D7C95" w14:textId="77777777" w:rsidTr="00334F66">
        <w:trPr>
          <w:trHeight w:val="2339"/>
        </w:trPr>
        <w:tc>
          <w:tcPr>
            <w:tcW w:w="2335" w:type="dxa"/>
            <w:shd w:val="clear" w:color="auto" w:fill="D0168C"/>
            <w:vAlign w:val="center"/>
          </w:tcPr>
          <w:p w14:paraId="11E2D8EA" w14:textId="6A5D6C6E" w:rsidR="00334F66" w:rsidRDefault="00334F66" w:rsidP="00334F66">
            <w:r w:rsidRPr="00334F66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62336" behindDoc="0" locked="0" layoutInCell="1" allowOverlap="1" wp14:anchorId="1D15A36A" wp14:editId="5F39AAAB">
                  <wp:simplePos x="0" y="0"/>
                  <wp:positionH relativeFrom="column">
                    <wp:posOffset>15875</wp:posOffset>
                  </wp:positionH>
                  <wp:positionV relativeFrom="paragraph">
                    <wp:posOffset>34925</wp:posOffset>
                  </wp:positionV>
                  <wp:extent cx="1200150" cy="1400175"/>
                  <wp:effectExtent l="0" t="0" r="0" b="9525"/>
                  <wp:wrapNone/>
                  <wp:docPr id="6" name="Picture 6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F2C6620-6C06-4ABE-9886-3B7A2B88302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See the source image">
                            <a:extLst>
                              <a:ext uri="{FF2B5EF4-FFF2-40B4-BE49-F238E27FC236}">
                                <a16:creationId xmlns:a16="http://schemas.microsoft.com/office/drawing/2014/main" id="{8F2C6620-6C06-4ABE-9886-3B7A2B883029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14001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shd w:val="clear" w:color="auto" w:fill="D0168C"/>
            <w:vAlign w:val="center"/>
          </w:tcPr>
          <w:p w14:paraId="46A84B52" w14:textId="4EC80D3E" w:rsidR="00334F66" w:rsidRDefault="00334F66" w:rsidP="00334F66">
            <w:r w:rsidRPr="00334F6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&lt;Company Name&gt;</w:t>
            </w:r>
            <w:r w:rsidRPr="00334F66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br/>
            </w:r>
            <w:r w:rsidRPr="00334F66">
              <w:rPr>
                <w:rFonts w:ascii="Calibri" w:eastAsia="Times New Roman" w:hAnsi="Calibri" w:cs="Calibri"/>
                <w:color w:val="FFFFFF"/>
                <w:sz w:val="16"/>
                <w:szCs w:val="16"/>
              </w:rPr>
              <w:t>2450 Courage St, STE 108</w:t>
            </w:r>
            <w:r w:rsidRPr="00334F66">
              <w:rPr>
                <w:rFonts w:ascii="Calibri" w:eastAsia="Times New Roman" w:hAnsi="Calibri" w:cs="Calibri"/>
                <w:color w:val="FFFFFF"/>
                <w:sz w:val="16"/>
                <w:szCs w:val="16"/>
              </w:rPr>
              <w:br/>
              <w:t>Brownsville, TX 78521</w:t>
            </w:r>
            <w:r w:rsidRPr="00334F66">
              <w:rPr>
                <w:rFonts w:ascii="Calibri" w:eastAsia="Times New Roman" w:hAnsi="Calibri" w:cs="Calibri"/>
                <w:color w:val="FFFFFF"/>
                <w:sz w:val="16"/>
                <w:szCs w:val="16"/>
              </w:rPr>
              <w:br/>
              <w:t>+1 (956) 750 -8000</w:t>
            </w:r>
            <w:r w:rsidRPr="00334F66">
              <w:rPr>
                <w:rFonts w:ascii="Calibri" w:eastAsia="Times New Roman" w:hAnsi="Calibri" w:cs="Calibri"/>
                <w:color w:val="FFFFFF"/>
                <w:sz w:val="16"/>
                <w:szCs w:val="16"/>
              </w:rPr>
              <w:br/>
              <w:t>username@domain.com</w:t>
            </w:r>
          </w:p>
        </w:tc>
        <w:tc>
          <w:tcPr>
            <w:tcW w:w="5241" w:type="dxa"/>
            <w:shd w:val="clear" w:color="auto" w:fill="D0168C"/>
            <w:vAlign w:val="center"/>
          </w:tcPr>
          <w:p w14:paraId="415E591D" w14:textId="31DE4EF0" w:rsidR="00334F66" w:rsidRDefault="00334F66" w:rsidP="00334F66">
            <w:pPr>
              <w:jc w:val="right"/>
            </w:pPr>
            <w:r w:rsidRPr="00334F66"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  <w:t>BAR PRICE LIST TEMPLATE</w:t>
            </w:r>
          </w:p>
        </w:tc>
      </w:tr>
    </w:tbl>
    <w:p w14:paraId="50CE969A" w14:textId="2074729B" w:rsidR="00334F66" w:rsidRPr="00FD1188" w:rsidRDefault="00334F66" w:rsidP="00334F66">
      <w:pPr>
        <w:spacing w:after="0"/>
        <w:rPr>
          <w:sz w:val="6"/>
          <w:szCs w:val="6"/>
        </w:rPr>
      </w:pPr>
    </w:p>
    <w:tbl>
      <w:tblPr>
        <w:tblW w:w="10440" w:type="dxa"/>
        <w:tblLook w:val="04A0" w:firstRow="1" w:lastRow="0" w:firstColumn="1" w:lastColumn="0" w:noHBand="0" w:noVBand="1"/>
      </w:tblPr>
      <w:tblGrid>
        <w:gridCol w:w="5760"/>
        <w:gridCol w:w="1350"/>
        <w:gridCol w:w="1800"/>
        <w:gridCol w:w="1530"/>
      </w:tblGrid>
      <w:tr w:rsidR="00334F66" w:rsidRPr="00334F66" w14:paraId="3D67ADDF" w14:textId="77777777" w:rsidTr="00FD1188">
        <w:trPr>
          <w:trHeight w:val="331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000000" w:fill="D0168C"/>
            <w:noWrap/>
            <w:vAlign w:val="center"/>
            <w:hideMark/>
          </w:tcPr>
          <w:p w14:paraId="01A82CE6" w14:textId="77777777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FFFFFF"/>
              </w:rPr>
            </w:pPr>
            <w:r w:rsidRPr="00334F66">
              <w:rPr>
                <w:rFonts w:ascii="Ebrima" w:eastAsia="Times New Roman" w:hAnsi="Ebrima" w:cs="Calibri"/>
                <w:b/>
                <w:bCs/>
                <w:color w:val="FFFFFF"/>
              </w:rPr>
              <w:t>Name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D0168C"/>
            <w:noWrap/>
            <w:vAlign w:val="center"/>
            <w:hideMark/>
          </w:tcPr>
          <w:p w14:paraId="2BCF1C51" w14:textId="77777777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FFFFFF"/>
              </w:rPr>
            </w:pPr>
            <w:r w:rsidRPr="00334F66">
              <w:rPr>
                <w:rFonts w:ascii="Ebrima" w:eastAsia="Times New Roman" w:hAnsi="Ebrima" w:cs="Calibri"/>
                <w:b/>
                <w:bCs/>
                <w:color w:val="FFFFFF"/>
              </w:rPr>
              <w:t>Origi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000000" w:fill="D0168C"/>
            <w:noWrap/>
            <w:vAlign w:val="center"/>
            <w:hideMark/>
          </w:tcPr>
          <w:p w14:paraId="437E2213" w14:textId="77777777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FFFFFF"/>
              </w:rPr>
            </w:pPr>
            <w:r w:rsidRPr="00334F66">
              <w:rPr>
                <w:rFonts w:ascii="Ebrima" w:eastAsia="Times New Roman" w:hAnsi="Ebrima" w:cs="Calibri"/>
                <w:b/>
                <w:bCs/>
                <w:color w:val="FFFFFF"/>
              </w:rPr>
              <w:t>Packaging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D0168C"/>
            <w:noWrap/>
            <w:vAlign w:val="center"/>
            <w:hideMark/>
          </w:tcPr>
          <w:p w14:paraId="58EDFF4A" w14:textId="77777777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FFFFFF"/>
              </w:rPr>
            </w:pPr>
            <w:r w:rsidRPr="00334F66">
              <w:rPr>
                <w:rFonts w:ascii="Ebrima" w:eastAsia="Times New Roman" w:hAnsi="Ebrima" w:cs="Calibri"/>
                <w:b/>
                <w:bCs/>
                <w:color w:val="FFFFFF"/>
              </w:rPr>
              <w:t>Price</w:t>
            </w:r>
          </w:p>
        </w:tc>
      </w:tr>
      <w:tr w:rsidR="00334F66" w:rsidRPr="00334F66" w14:paraId="5AE2C99F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D8624BE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Don Jukio 1942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E3C79F8" w14:textId="77777777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USA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11FFCFA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Bottle (700ml)</w:t>
            </w:r>
          </w:p>
        </w:tc>
        <w:tc>
          <w:tcPr>
            <w:tcW w:w="153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338F384" w14:textId="77777777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$11,600.00</w:t>
            </w:r>
          </w:p>
        </w:tc>
      </w:tr>
      <w:tr w:rsidR="00334F66" w:rsidRPr="00334F66" w14:paraId="432FD3DC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95DBB38" w14:textId="47F87BB2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Johnn</w:t>
            </w:r>
            <w:r w:rsidR="00CD161B">
              <w:rPr>
                <w:rFonts w:ascii="Ebrima" w:eastAsia="Times New Roman" w:hAnsi="Ebrima" w:cs="Calibri"/>
              </w:rPr>
              <w:t>i</w:t>
            </w:r>
            <w:r w:rsidRPr="00334F66">
              <w:rPr>
                <w:rFonts w:ascii="Ebrima" w:eastAsia="Times New Roman" w:hAnsi="Ebrima" w:cs="Calibri"/>
              </w:rPr>
              <w:t>e Walker Bla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BE420BF" w14:textId="77777777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US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9C90B36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Bottle (1 liter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0C00FED" w14:textId="77777777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$1,199.00</w:t>
            </w:r>
          </w:p>
        </w:tc>
      </w:tr>
      <w:tr w:rsidR="00334F66" w:rsidRPr="00334F66" w14:paraId="28C4D4B2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CDF73D1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2019 Dune Grls de Gris Ros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36AEB0C" w14:textId="77777777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Franc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7C80831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Bottle (750ml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FEF4207" w14:textId="77777777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$477.79</w:t>
            </w:r>
          </w:p>
        </w:tc>
      </w:tr>
      <w:tr w:rsidR="00334F66" w:rsidRPr="00334F66" w14:paraId="76B2E266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2207573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2018 Paul Jaboulet Aine Cotes de Rhone Paralle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2468CE0" w14:textId="77777777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Franc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7974DE1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Bottle (750ml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293AF25" w14:textId="77777777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$449.38</w:t>
            </w:r>
          </w:p>
        </w:tc>
      </w:tr>
      <w:tr w:rsidR="00334F66" w:rsidRPr="00334F66" w14:paraId="1B7CDD6F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7A45998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2018 Le Triporteu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70DF46A" w14:textId="77777777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Franc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D6631F7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Bottle (750ml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497B80F" w14:textId="77777777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$426.95</w:t>
            </w:r>
          </w:p>
        </w:tc>
      </w:tr>
      <w:tr w:rsidR="00334F66" w:rsidRPr="00334F66" w14:paraId="69AD4C2D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047B7D4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Buttercream Chardonnay</w:t>
            </w:r>
            <w:bookmarkStart w:id="0" w:name="_GoBack"/>
            <w:bookmarkEnd w:id="0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6404F2" w14:textId="77777777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US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A1EBC4F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Bottle (750ml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82B2167" w14:textId="77777777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$398.89</w:t>
            </w:r>
          </w:p>
        </w:tc>
      </w:tr>
      <w:tr w:rsidR="00334F66" w:rsidRPr="00334F66" w14:paraId="4CCBFD96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850396F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Radius Cabernet Sauvign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8B81E0E" w14:textId="77777777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US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A65EAE8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Bottle (750ml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F1AECE" w14:textId="77777777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$398.89</w:t>
            </w:r>
          </w:p>
        </w:tc>
      </w:tr>
      <w:tr w:rsidR="00334F66" w:rsidRPr="00334F66" w14:paraId="2782F98C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8CC3AC9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Cloud Break Wines Barrel Fermented Chardonna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DF7FBF2" w14:textId="77777777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US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D896555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Bottle (750ml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B012F5D" w14:textId="77777777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$348.91</w:t>
            </w:r>
          </w:p>
        </w:tc>
      </w:tr>
      <w:tr w:rsidR="00334F66" w:rsidRPr="00334F66" w14:paraId="511C4E41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6AC45F3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2019 Chateau Rose Sainte - Croi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04702A" w14:textId="77777777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Franc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74FE2E3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Bottle (750ml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EBFDA08" w14:textId="77777777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$332.92</w:t>
            </w:r>
          </w:p>
        </w:tc>
      </w:tr>
      <w:tr w:rsidR="00334F66" w:rsidRPr="00334F66" w14:paraId="6F5A1833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5F2FC70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Flor de Raim Brut Cav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5CB32F3" w14:textId="77777777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Spai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F6E5B16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Bottle (750ml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7A9276B" w14:textId="77777777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$309.60</w:t>
            </w:r>
          </w:p>
        </w:tc>
      </w:tr>
      <w:tr w:rsidR="00334F66" w:rsidRPr="00334F66" w14:paraId="2A4BEFB3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E5F3EAE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Bodegas Nodus "Chaval" Bon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6F4979D" w14:textId="77777777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Spai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0694C5D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Bottle (750ml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2A33598" w14:textId="77777777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$306.79</w:t>
            </w:r>
          </w:p>
        </w:tc>
      </w:tr>
      <w:tr w:rsidR="00334F66" w:rsidRPr="00334F66" w14:paraId="262C1874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E3761F8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2015 Red Diamond Winery Chardonna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DB64CEB" w14:textId="77777777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US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5B1CDCF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Bottle (750ml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1312A2F" w14:textId="77777777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$299.42</w:t>
            </w:r>
          </w:p>
        </w:tc>
      </w:tr>
      <w:tr w:rsidR="00334F66" w:rsidRPr="00334F66" w14:paraId="68C362B1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4B2E9A5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Canti Millesimato Prosecc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EBA07B3" w14:textId="77777777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Italy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1C6570A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Bottle (200ml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105DB85" w14:textId="77777777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$225.75</w:t>
            </w:r>
          </w:p>
        </w:tc>
      </w:tr>
      <w:tr w:rsidR="00334F66" w:rsidRPr="00334F66" w14:paraId="40EF045F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AAE174A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Nightshade "Hackiarta" Huckleberry Margarit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3C03670" w14:textId="77777777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Mexico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FF56E9C" w14:textId="7777777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Bottle (750ml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5A11D54" w14:textId="77777777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  <w:r w:rsidRPr="00334F66">
              <w:rPr>
                <w:rFonts w:ascii="Ebrima" w:eastAsia="Times New Roman" w:hAnsi="Ebrima" w:cs="Calibri"/>
              </w:rPr>
              <w:t>$149.46</w:t>
            </w:r>
          </w:p>
        </w:tc>
      </w:tr>
      <w:tr w:rsidR="00334F66" w:rsidRPr="00334F66" w14:paraId="308BBC3D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C8776DF" w14:textId="5D794804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3E811FD" w14:textId="7BC8B29E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90713F7" w14:textId="047AF2FE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F95CAA3" w14:textId="44FBA1CC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  <w:tr w:rsidR="00334F66" w:rsidRPr="00334F66" w14:paraId="1DC2522B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BC12EB9" w14:textId="13811CE1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D2A62BF" w14:textId="222F8153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E1B16D3" w14:textId="1479DD6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047638A" w14:textId="10CC9B98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  <w:tr w:rsidR="00334F66" w:rsidRPr="00334F66" w14:paraId="2708138D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2D6F577" w14:textId="3363C340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B93B8C3" w14:textId="6C45232F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D23E535" w14:textId="6665D910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51D1052" w14:textId="5B3DA167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  <w:tr w:rsidR="00334F66" w:rsidRPr="00334F66" w14:paraId="37827D17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BE2C210" w14:textId="227B6B76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53BE8B5" w14:textId="664C919F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65B3C33" w14:textId="4522E233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5213F34" w14:textId="15464DC9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  <w:tr w:rsidR="00334F66" w:rsidRPr="00334F66" w14:paraId="3041D46A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405B4F9" w14:textId="4C204631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9FC713A" w14:textId="2C5ECE62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4907D76" w14:textId="015B7331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629E4F8" w14:textId="73D65A84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  <w:tr w:rsidR="00334F66" w:rsidRPr="00334F66" w14:paraId="0D9018AB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87EA392" w14:textId="437279AC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D5619AA" w14:textId="5B46BAA0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B2371BD" w14:textId="430CC0A1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9CF377A" w14:textId="0D319ACF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  <w:tr w:rsidR="00334F66" w:rsidRPr="00334F66" w14:paraId="725DCB77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C0F0753" w14:textId="695D3078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798E5A1" w14:textId="090D96C1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FAE094F" w14:textId="708DC00D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2A801E7" w14:textId="19B28464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  <w:tr w:rsidR="00334F66" w:rsidRPr="00334F66" w14:paraId="79649C9C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3537830" w14:textId="48F538F6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43688E8" w14:textId="5AB0BAA5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B2ED9FD" w14:textId="62C27FE1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F6D911C" w14:textId="37195AF0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  <w:tr w:rsidR="00334F66" w:rsidRPr="00334F66" w14:paraId="0E6AB372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3D90AC7" w14:textId="50831485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87F42BE" w14:textId="18A36C6B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53053AF" w14:textId="79D5C2E9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A072030" w14:textId="02971A3A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  <w:tr w:rsidR="00334F66" w:rsidRPr="00334F66" w14:paraId="50B12689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E72E65F" w14:textId="59093119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8FC88B5" w14:textId="70326993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B153216" w14:textId="3CD5C6A5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72F67E2" w14:textId="4FB70F60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  <w:tr w:rsidR="00334F66" w:rsidRPr="00334F66" w14:paraId="2AFCD5A1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7204304" w14:textId="7BA2E094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BB7C3D9" w14:textId="7A1E68AE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3E13C0B" w14:textId="2B1FB2E3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2C92E29" w14:textId="50AD804C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  <w:tr w:rsidR="00334F66" w:rsidRPr="00334F66" w14:paraId="066FC1B9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09C4958" w14:textId="60718C96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6B6963A" w14:textId="2FB8D289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5AE0011" w14:textId="23C09FA2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F457393" w14:textId="328E9A42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  <w:tr w:rsidR="00334F66" w:rsidRPr="00334F66" w14:paraId="123D1A99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867783A" w14:textId="4293C22A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47C0E62" w14:textId="72A1C1C6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64079C1" w14:textId="3A4B37A0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28BA4C7" w14:textId="7F2B46E2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  <w:tr w:rsidR="00334F66" w:rsidRPr="00334F66" w14:paraId="44245C5B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D320AD1" w14:textId="7452948B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3D5C65A" w14:textId="210C6A31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B2716AF" w14:textId="622ADA7A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59DDC96" w14:textId="398C9B34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  <w:tr w:rsidR="00334F66" w:rsidRPr="00334F66" w14:paraId="2CF68613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1F7DE42" w14:textId="34293B59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D166397" w14:textId="1F9BB987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EF77AFC" w14:textId="309A041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735FB4D" w14:textId="1F1981EC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  <w:tr w:rsidR="00334F66" w:rsidRPr="00334F66" w14:paraId="16EA317A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8825D39" w14:textId="2A20589F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C3F10C7" w14:textId="1A2575AE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A735731" w14:textId="3E0D2A88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5E4D5C7" w14:textId="2CD68DDD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  <w:tr w:rsidR="00334F66" w:rsidRPr="00334F66" w14:paraId="2E87E292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178C44D" w14:textId="2984C6C8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10F938C" w14:textId="203EEFDD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D9BFF9B" w14:textId="0493415B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4A9BB6B" w14:textId="35F49F62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  <w:tr w:rsidR="00334F66" w:rsidRPr="00334F66" w14:paraId="10AF9073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E0BC7B1" w14:textId="6707386B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4F8A42D" w14:textId="108C0778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1BF01C8" w14:textId="29FAAB58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7B4084F" w14:textId="65CAA3CC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  <w:tr w:rsidR="00334F66" w:rsidRPr="00334F66" w14:paraId="70994ADD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A4545C6" w14:textId="0F057347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E92870A" w14:textId="6AF6897D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6533066" w14:textId="43C1556A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0748182" w14:textId="1B0C590F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  <w:tr w:rsidR="00334F66" w:rsidRPr="00334F66" w14:paraId="14069CFB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3D9FD0A" w14:textId="1C280A66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CCD531C" w14:textId="6E610C76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BFA10EC" w14:textId="0A4AB07B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367E69C" w14:textId="5F242FCD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  <w:tr w:rsidR="00334F66" w:rsidRPr="00334F66" w14:paraId="1EDAD196" w14:textId="77777777" w:rsidTr="00FD1188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CC10666" w14:textId="1FAAA47B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41F6040" w14:textId="624F84E8" w:rsidR="00334F66" w:rsidRPr="00334F66" w:rsidRDefault="00334F66" w:rsidP="00334F66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2BC7859" w14:textId="3D6B8EBC" w:rsidR="00334F66" w:rsidRPr="00334F66" w:rsidRDefault="00334F66" w:rsidP="00334F66">
            <w:pPr>
              <w:spacing w:after="0" w:line="240" w:lineRule="auto"/>
              <w:rPr>
                <w:rFonts w:ascii="Ebrima" w:eastAsia="Times New Roman" w:hAnsi="Ebrima" w:cs="Calibr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361ED56" w14:textId="4723A486" w:rsidR="00334F66" w:rsidRPr="00334F66" w:rsidRDefault="00334F66" w:rsidP="00334F66">
            <w:pPr>
              <w:spacing w:after="0" w:line="240" w:lineRule="auto"/>
              <w:jc w:val="right"/>
              <w:rPr>
                <w:rFonts w:ascii="Ebrima" w:eastAsia="Times New Roman" w:hAnsi="Ebrima" w:cs="Calibri"/>
              </w:rPr>
            </w:pPr>
          </w:p>
        </w:tc>
      </w:tr>
    </w:tbl>
    <w:p w14:paraId="2E5D63ED" w14:textId="4FCF36BD" w:rsidR="00334F66" w:rsidRPr="00FD1188" w:rsidRDefault="00334F66" w:rsidP="00334F66">
      <w:pPr>
        <w:spacing w:after="0" w:line="240" w:lineRule="auto"/>
        <w:rPr>
          <w:rFonts w:ascii="Ebrima" w:hAnsi="Ebrima"/>
          <w:sz w:val="2"/>
          <w:szCs w:val="2"/>
        </w:rPr>
      </w:pPr>
    </w:p>
    <w:sectPr w:rsidR="00334F66" w:rsidRPr="00FD1188" w:rsidSect="00FD118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D3A0B8" w14:textId="77777777" w:rsidR="0018723E" w:rsidRDefault="0018723E" w:rsidP="00025008">
      <w:pPr>
        <w:spacing w:after="0" w:line="240" w:lineRule="auto"/>
      </w:pPr>
      <w:r>
        <w:separator/>
      </w:r>
    </w:p>
  </w:endnote>
  <w:endnote w:type="continuationSeparator" w:id="0">
    <w:p w14:paraId="35559338" w14:textId="77777777" w:rsidR="0018723E" w:rsidRDefault="0018723E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AE21AB" w14:textId="77777777" w:rsidR="008E1B81" w:rsidRDefault="008E1B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8BDC29" w14:textId="77777777" w:rsidR="008E1B81" w:rsidRDefault="008E1B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92C6E1" w14:textId="77777777" w:rsidR="0018723E" w:rsidRDefault="0018723E" w:rsidP="00025008">
      <w:pPr>
        <w:spacing w:after="0" w:line="240" w:lineRule="auto"/>
      </w:pPr>
      <w:r>
        <w:separator/>
      </w:r>
    </w:p>
  </w:footnote>
  <w:footnote w:type="continuationSeparator" w:id="0">
    <w:p w14:paraId="31DA46A6" w14:textId="77777777" w:rsidR="0018723E" w:rsidRDefault="0018723E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1596F" w14:textId="77777777" w:rsidR="008E1B81" w:rsidRDefault="008E1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DFF9E7" w14:textId="77777777" w:rsidR="008E1B81" w:rsidRDefault="008E1B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gFAB/8z+I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8723E"/>
    <w:rsid w:val="001A0C86"/>
    <w:rsid w:val="001E7E9E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4F66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4762B"/>
    <w:rsid w:val="00862B37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76C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161B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E33EB"/>
    <w:rsid w:val="00EF1F67"/>
    <w:rsid w:val="00F030A8"/>
    <w:rsid w:val="00F22554"/>
    <w:rsid w:val="00F576A8"/>
    <w:rsid w:val="00F74AC8"/>
    <w:rsid w:val="00F96D92"/>
    <w:rsid w:val="00FD1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3D6439-59D4-4CEC-A424-A9145E76FA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4</cp:revision>
  <dcterms:created xsi:type="dcterms:W3CDTF">2020-03-30T12:09:00Z</dcterms:created>
  <dcterms:modified xsi:type="dcterms:W3CDTF">2020-06-15T01:50:00Z</dcterms:modified>
</cp:coreProperties>
</file>